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1540936D4989B47A5667366CBD6CD8A" ma:contentTypeVersion="0" ma:contentTypeDescription="Yeni belge oluşturun." ma:contentTypeScope="" ma:versionID="9b496f2224537882655d4e7e5b5167d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EFC09C2F-C4F4-40ED-B006-36F17F79CB0D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540936D4989B47A5667366CBD6CD8A</vt:lpwstr>
  </property>
</Properties>
</file>